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2344A5D2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647364">
        <w:rPr>
          <w:rFonts w:ascii="Calibri" w:hAnsi="Calibri" w:cs="Calibri"/>
          <w:sz w:val="28"/>
          <w:szCs w:val="28"/>
        </w:rPr>
        <w:t>3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4000"/>
        <w:gridCol w:w="3116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43DAD101" w:rsidR="00BB49BC" w:rsidRPr="009B007B" w:rsidRDefault="00944E78" w:rsidP="003D61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3D6104">
              <w:rPr>
                <w:rFonts w:ascii="Calibri" w:hAnsi="Calibri" w:cs="Calibri"/>
              </w:rPr>
              <w:t>9-3-2023</w:t>
            </w:r>
            <w:r w:rsidR="00F65841">
              <w:rPr>
                <w:rFonts w:ascii="Calibri" w:hAnsi="Calibri" w:cs="Calibri"/>
              </w:rPr>
              <w:t>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3C1BD104" w:rsidR="003B6A73" w:rsidRPr="00572ED3" w:rsidRDefault="00D33F10" w:rsidP="000B6C4B">
      <w:r>
        <w:t>Name</w:t>
      </w:r>
      <w:r w:rsidR="001659E8">
        <w:t>: _</w:t>
      </w:r>
      <w:r w:rsidR="003D6104">
        <w:t>AFFAN AHMAD</w:t>
      </w:r>
      <w:r w:rsidR="00CF2660">
        <w:t xml:space="preserve">_ </w:t>
      </w:r>
      <w:r w:rsidR="00D97423">
        <w:t>E</w:t>
      </w:r>
      <w:r w:rsidR="00CF2660">
        <w:t>nroll No</w:t>
      </w:r>
      <w:r w:rsidR="001659E8">
        <w:t>: _</w:t>
      </w:r>
      <w:r w:rsidR="003D6104">
        <w:t>03-134221-003</w:t>
      </w:r>
      <w:r w:rsidR="00CF2660">
        <w:t>__</w:t>
      </w:r>
      <w:r w:rsidR="001659E8">
        <w:t xml:space="preserve"> Class: _</w:t>
      </w:r>
      <w:r w:rsidR="003D6104">
        <w:t xml:space="preserve">BS CS </w:t>
      </w:r>
      <w:r w:rsidR="001659E8">
        <w:t>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39AEB0F4" w:rsidR="000F600C" w:rsidRDefault="00C67665" w:rsidP="000F600C">
      <w:pPr>
        <w:numPr>
          <w:ilvl w:val="0"/>
          <w:numId w:val="3"/>
        </w:numPr>
        <w:spacing w:after="14" w:line="242" w:lineRule="auto"/>
        <w:ind w:firstLine="360"/>
      </w:pPr>
      <w:r>
        <w:t>Implement stack data structure (push, pop, and display)</w:t>
      </w:r>
    </w:p>
    <w:p w14:paraId="0D6D5477" w14:textId="7A7919E1" w:rsidR="00C67665" w:rsidRDefault="00C67665" w:rsidP="00050663">
      <w:pPr>
        <w:numPr>
          <w:ilvl w:val="0"/>
          <w:numId w:val="3"/>
        </w:numPr>
        <w:spacing w:after="14" w:line="242" w:lineRule="auto"/>
        <w:ind w:firstLine="360"/>
      </w:pPr>
      <w:r>
        <w:t>Stack Application - Convert decimal to binary</w:t>
      </w:r>
      <w:r w:rsidR="000F600C">
        <w:t xml:space="preserve"> </w:t>
      </w:r>
    </w:p>
    <w:p w14:paraId="163BA2DD" w14:textId="1B70EF90" w:rsidR="00C67665" w:rsidRDefault="00C67665" w:rsidP="00244332">
      <w:pPr>
        <w:numPr>
          <w:ilvl w:val="0"/>
          <w:numId w:val="3"/>
        </w:numPr>
        <w:spacing w:after="14" w:line="242" w:lineRule="auto"/>
        <w:ind w:firstLine="360"/>
      </w:pPr>
      <w:r>
        <w:t xml:space="preserve">Stack Application </w:t>
      </w:r>
      <w:r w:rsidR="00290E52">
        <w:t xml:space="preserve">- Convert infix </w:t>
      </w:r>
      <w:r w:rsidR="00244332">
        <w:t>expression</w:t>
      </w:r>
      <w:r w:rsidR="00290E52">
        <w:t xml:space="preserve"> to post</w:t>
      </w:r>
      <w:r>
        <w:t xml:space="preserve">fix </w:t>
      </w:r>
      <w:r w:rsidR="00244332">
        <w:t>expression</w:t>
      </w:r>
    </w:p>
    <w:p w14:paraId="6A19318C" w14:textId="4DF93E82" w:rsidR="00C67665" w:rsidRDefault="00C67665" w:rsidP="00244332">
      <w:pPr>
        <w:numPr>
          <w:ilvl w:val="0"/>
          <w:numId w:val="3"/>
        </w:numPr>
        <w:spacing w:after="14" w:line="242" w:lineRule="auto"/>
        <w:ind w:firstLine="360"/>
      </w:pPr>
      <w:r>
        <w:t>Stack Application -</w:t>
      </w:r>
      <w:r w:rsidR="00290E52">
        <w:t xml:space="preserve"> Convert infix </w:t>
      </w:r>
      <w:r w:rsidR="00244332">
        <w:t>expression</w:t>
      </w:r>
      <w:r w:rsidR="00290E52">
        <w:t xml:space="preserve"> to pre</w:t>
      </w:r>
      <w:r>
        <w:t>fix</w:t>
      </w:r>
      <w:r w:rsidR="00515D1F">
        <w:t xml:space="preserve"> </w:t>
      </w:r>
      <w:r w:rsidR="00244332">
        <w:t>expression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2A8A8773" w:rsidR="00703317" w:rsidRDefault="00C67665" w:rsidP="003419AE">
      <w:pPr>
        <w:jc w:val="both"/>
        <w:rPr>
          <w:bCs/>
          <w:lang w:val="en-GB"/>
        </w:rPr>
      </w:pPr>
      <w:r>
        <w:rPr>
          <w:bCs/>
          <w:lang w:val="en-GB"/>
        </w:rPr>
        <w:t>Implement stack data structure</w:t>
      </w:r>
      <w:r w:rsidR="00285524">
        <w:rPr>
          <w:bCs/>
          <w:lang w:val="en-GB"/>
        </w:rPr>
        <w:t xml:space="preserve"> using arrays</w:t>
      </w:r>
      <w:r w:rsidR="00B45428">
        <w:rPr>
          <w:bCs/>
          <w:lang w:val="en-GB"/>
        </w:rPr>
        <w:t xml:space="preserve"> and perform following operations</w:t>
      </w:r>
      <w:r w:rsidR="00285524">
        <w:rPr>
          <w:bCs/>
          <w:lang w:val="en-GB"/>
        </w:rPr>
        <w:t xml:space="preserve">. </w:t>
      </w:r>
    </w:p>
    <w:p w14:paraId="761826D5" w14:textId="5721EED4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Push</w:t>
      </w:r>
      <w:r w:rsidR="00515D1F">
        <w:rPr>
          <w:bCs/>
          <w:lang w:val="en-GB"/>
        </w:rPr>
        <w:t xml:space="preserve"> ()</w:t>
      </w:r>
    </w:p>
    <w:p w14:paraId="33DF87B7" w14:textId="3ABB596A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Pop</w:t>
      </w:r>
      <w:r w:rsidR="00515D1F">
        <w:rPr>
          <w:bCs/>
          <w:lang w:val="en-GB"/>
        </w:rPr>
        <w:t xml:space="preserve"> ()</w:t>
      </w:r>
    </w:p>
    <w:p w14:paraId="6FB715EA" w14:textId="1F7B1634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500F910C" w14:textId="07096CB9" w:rsidR="00285524" w:rsidRDefault="00285524" w:rsidP="003419AE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size of the array should be fixed. Don’t use dynamic array.</w:t>
      </w:r>
    </w:p>
    <w:p w14:paraId="2D35C05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iostream&gt;</w:t>
      </w:r>
    </w:p>
    <w:p w14:paraId="02207B4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d;</w:t>
      </w:r>
    </w:p>
    <w:p w14:paraId="33266368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ck[100], size = 100,top=-1;</w:t>
      </w:r>
    </w:p>
    <w:p w14:paraId="62C055F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sh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7AFA727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8AC2748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gt;= size - 1)</w:t>
      </w:r>
    </w:p>
    <w:p w14:paraId="7F6BE41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691B79E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ack is overflow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5E20DB33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D86218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0DC0DE0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B12B644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top++;</w:t>
      </w:r>
    </w:p>
    <w:p w14:paraId="57E734F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ck[top]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E858B3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B9FAAD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76A9FFA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087FC9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BF1B3E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p()</w:t>
      </w:r>
    </w:p>
    <w:p w14:paraId="128F5B3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0AC2773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lt;= -1)</w:t>
      </w:r>
    </w:p>
    <w:p w14:paraId="07723D0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49BC547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ack underflow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26EC142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9CEE4F4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21323FF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FCD43C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pop element is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stack[top];</w:t>
      </w:r>
    </w:p>
    <w:p w14:paraId="20ADB043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top--;</w:t>
      </w:r>
    </w:p>
    <w:p w14:paraId="424FD00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AEDA180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}</w:t>
      </w:r>
    </w:p>
    <w:p w14:paraId="59595B01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play()</w:t>
      </w:r>
    </w:p>
    <w:p w14:paraId="54051558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210C4F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stack elements are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860CBB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gt; -1)</w:t>
      </w:r>
    </w:p>
    <w:p w14:paraId="7474D83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198A06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4EA68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 = top; i &gt;= 0; i--)</w:t>
      </w:r>
    </w:p>
    <w:p w14:paraId="3F5830DC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5574642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stack[i]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02F1FC0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AE1F76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9DDA8A7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379BCDE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6F3722C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stack is empty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313F3DC3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2311E4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164869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588BB95A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352868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h, val;</w:t>
      </w:r>
    </w:p>
    <w:p w14:paraId="0FFF411C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1) Push in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4E7189C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2) Pop from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74BF16B1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3) Display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61D6731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4) Exi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7B0B389C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7887BC6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choice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A53551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in &gt;&gt; ch;</w:t>
      </w:r>
    </w:p>
    <w:p w14:paraId="39F5456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h) {</w:t>
      </w:r>
    </w:p>
    <w:p w14:paraId="11754529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EAF23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: {</w:t>
      </w:r>
    </w:p>
    <w:p w14:paraId="025AE3E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value to be pushed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73E6BA8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in &gt;&gt; val;</w:t>
      </w:r>
    </w:p>
    <w:p w14:paraId="758FFA62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push(val);</w:t>
      </w:r>
    </w:p>
    <w:p w14:paraId="2F856AE1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C61F528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506DAF2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: {</w:t>
      </w:r>
    </w:p>
    <w:p w14:paraId="330A4078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pop();</w:t>
      </w:r>
    </w:p>
    <w:p w14:paraId="2B580B2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out &lt;&lt; endl;</w:t>
      </w:r>
    </w:p>
    <w:p w14:paraId="6BB146B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AF2A902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A4A72F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: {</w:t>
      </w:r>
    </w:p>
    <w:p w14:paraId="352A35C4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splay();</w:t>
      </w:r>
    </w:p>
    <w:p w14:paraId="2F5D8296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out &lt;&lt; endl;</w:t>
      </w:r>
    </w:p>
    <w:p w14:paraId="31677AE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9E3A60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D65ECE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: {</w:t>
      </w:r>
    </w:p>
    <w:p w14:paraId="2A3F46B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xi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5889D085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A1174E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ABF968B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 {</w:t>
      </w:r>
    </w:p>
    <w:p w14:paraId="32FF224C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Invalid Choic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0D3823F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D386D0C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8BC4E1D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h != 4);</w:t>
      </w:r>
    </w:p>
    <w:p w14:paraId="3B0D6AEE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CCBEF60" w14:textId="77777777" w:rsidR="00DF025E" w:rsidRDefault="00DF025E" w:rsidP="00DF025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0F9CA9A9" w14:textId="06AAF139" w:rsidR="00DF025E" w:rsidRPr="00285524" w:rsidRDefault="00DF025E" w:rsidP="00DF025E">
      <w:pPr>
        <w:jc w:val="both"/>
        <w:rPr>
          <w:bCs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10DA13B2" w:rsidR="00703317" w:rsidRDefault="00715661" w:rsidP="003419A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</w:t>
      </w:r>
      <w:r w:rsidR="00526FF4">
        <w:rPr>
          <w:bCs/>
          <w:lang w:val="en-GB"/>
        </w:rPr>
        <w:t xml:space="preserve">to </w:t>
      </w:r>
      <w:r w:rsidR="00291898">
        <w:rPr>
          <w:bCs/>
          <w:lang w:val="en-GB"/>
        </w:rPr>
        <w:t>convert decimal number</w:t>
      </w:r>
      <w:r w:rsidR="00526FF4">
        <w:rPr>
          <w:bCs/>
          <w:lang w:val="en-GB"/>
        </w:rPr>
        <w:t xml:space="preserve"> (taken from the user)</w:t>
      </w:r>
      <w:r w:rsidR="00291898">
        <w:rPr>
          <w:bCs/>
          <w:lang w:val="en-GB"/>
        </w:rPr>
        <w:t xml:space="preserve"> to binary using stack data structure</w:t>
      </w:r>
      <w:r w:rsidR="00996AF9">
        <w:rPr>
          <w:bCs/>
          <w:lang w:val="en-GB"/>
        </w:rPr>
        <w:t>.</w:t>
      </w:r>
      <w:r w:rsidR="005B5C8E">
        <w:rPr>
          <w:bCs/>
          <w:lang w:val="en-GB"/>
        </w:rPr>
        <w:t xml:space="preserve"> </w:t>
      </w:r>
    </w:p>
    <w:p w14:paraId="7C8F4F08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iostream&gt;</w:t>
      </w:r>
    </w:p>
    <w:p w14:paraId="20D7CD9C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d;</w:t>
      </w:r>
    </w:p>
    <w:p w14:paraId="11F79C2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ck[100], size = 100,top=-1;</w:t>
      </w:r>
    </w:p>
    <w:p w14:paraId="632DA29C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um, rem;</w:t>
      </w:r>
    </w:p>
    <w:p w14:paraId="68C427D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83955E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sh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AA1168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{</w:t>
      </w:r>
    </w:p>
    <w:p w14:paraId="70E9CE78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gt;= size - 1)</w:t>
      </w:r>
    </w:p>
    <w:p w14:paraId="54A2CFD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050C943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ack is overflow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4E9F00C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4ECF93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52211AD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B100AA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top++;</w:t>
      </w:r>
    </w:p>
    <w:p w14:paraId="1176041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ck[top]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786874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F012BE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AFE06D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5A7DA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092D451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p()</w:t>
      </w:r>
    </w:p>
    <w:p w14:paraId="7BE81C2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28D50F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lt;= -1)</w:t>
      </w:r>
    </w:p>
    <w:p w14:paraId="52673E1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DC5BA9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ack underflow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594229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EFF349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3F90B6B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DBE064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pop element is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stack[top];</w:t>
      </w:r>
    </w:p>
    <w:p w14:paraId="6E03F1C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top--;</w:t>
      </w:r>
    </w:p>
    <w:p w14:paraId="285EBE7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5BE12E1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7E7234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play()</w:t>
      </w:r>
    </w:p>
    <w:p w14:paraId="7941E11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F6612E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stack elements are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9EF8A5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 &gt; -1)</w:t>
      </w:r>
    </w:p>
    <w:p w14:paraId="359A4F5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7BE3B258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3DDB11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 = top; i &gt;= 0; i--)</w:t>
      </w:r>
    </w:p>
    <w:p w14:paraId="050A1A2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6F9B2BF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stack[i]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EF30AC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CF1895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92E19DC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18A2C53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773D27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our stack is empty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715D63F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6D0BA9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092439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7637B57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238BC1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h, val;</w:t>
      </w:r>
    </w:p>
    <w:p w14:paraId="6594AAE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1) Push in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136E278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2) Pop from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3EE5EC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3) Display stac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6AB7974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4) convert decimal to binary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2032FFC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4) Exi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5F8AE9E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6F3C2BB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choice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7266F648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in &gt;&gt; ch;</w:t>
      </w:r>
    </w:p>
    <w:p w14:paraId="7303157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h) {</w:t>
      </w:r>
    </w:p>
    <w:p w14:paraId="585BC3C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71CC9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: {</w:t>
      </w:r>
    </w:p>
    <w:p w14:paraId="4FC33C1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value to be pushed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FE3FEE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in &gt;&gt; val;</w:t>
      </w:r>
    </w:p>
    <w:p w14:paraId="38B72D5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push(val);</w:t>
      </w:r>
    </w:p>
    <w:p w14:paraId="6652AC9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CB3AB6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3C2FE4E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: {</w:t>
      </w:r>
    </w:p>
    <w:p w14:paraId="4AA2F48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pop();</w:t>
      </w:r>
    </w:p>
    <w:p w14:paraId="688B414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out &lt;&lt; endl;</w:t>
      </w:r>
    </w:p>
    <w:p w14:paraId="4154D62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EA966D1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3DA646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: {</w:t>
      </w:r>
    </w:p>
    <w:p w14:paraId="1C4A7C4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splay();</w:t>
      </w:r>
    </w:p>
    <w:p w14:paraId="708EF7A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out &lt;&lt; endl;</w:t>
      </w:r>
    </w:p>
    <w:p w14:paraId="37BE9FA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7006EB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6A4252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:{</w:t>
      </w:r>
    </w:p>
    <w:p w14:paraId="7232AF6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decimal number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 cin &gt;&gt; num;</w:t>
      </w:r>
    </w:p>
    <w:p w14:paraId="1D80A30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num != 0))</w:t>
      </w:r>
    </w:p>
    <w:p w14:paraId="6AFBAA8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{</w:t>
      </w:r>
    </w:p>
    <w:p w14:paraId="53CA969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top&gt;=size-1)</w:t>
      </w:r>
    </w:p>
    <w:p w14:paraId="1E0142FB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{</w:t>
      </w:r>
    </w:p>
    <w:p w14:paraId="31735C4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tack is overflow 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31A788A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}</w:t>
      </w:r>
    </w:p>
    <w:p w14:paraId="033324E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5C1A588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{</w:t>
      </w:r>
    </w:p>
    <w:p w14:paraId="79C3F562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push(num % 2);</w:t>
      </w:r>
    </w:p>
    <w:p w14:paraId="6DA9B17A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num = num / 2;</w:t>
      </w:r>
    </w:p>
    <w:p w14:paraId="220A7F59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C42DB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}</w:t>
      </w:r>
    </w:p>
    <w:p w14:paraId="0C1A515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}</w:t>
      </w:r>
    </w:p>
    <w:p w14:paraId="68AE851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A34961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E6E452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: {</w:t>
      </w:r>
    </w:p>
    <w:p w14:paraId="075E9786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xi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52E79A5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17D677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F8B602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 {</w:t>
      </w:r>
    </w:p>
    <w:p w14:paraId="40F5B375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Invalid Choic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2CF254D0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7AC8A13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139E4ED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h != 5);</w:t>
      </w:r>
    </w:p>
    <w:p w14:paraId="051032C4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978346F" w14:textId="77777777" w:rsidR="003D6104" w:rsidRDefault="003D6104" w:rsidP="003D610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0419FD7F" w14:textId="73807F1B" w:rsidR="005B5C8E" w:rsidRDefault="003D6104" w:rsidP="003D6104">
      <w:pPr>
        <w:jc w:val="both"/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456840A" w14:textId="1DF61CAB" w:rsidR="005B5C8E" w:rsidRDefault="005B5C8E" w:rsidP="003419AE">
      <w:pPr>
        <w:jc w:val="both"/>
        <w:rPr>
          <w:b/>
        </w:rPr>
      </w:pPr>
      <w:r w:rsidRPr="00C521A6">
        <w:rPr>
          <w:b/>
        </w:rPr>
        <w:t xml:space="preserve">Task </w:t>
      </w:r>
      <w:r w:rsidR="00D614EB">
        <w:rPr>
          <w:b/>
        </w:rPr>
        <w:t>3</w:t>
      </w:r>
    </w:p>
    <w:p w14:paraId="10D9C1AF" w14:textId="77777777" w:rsidR="00567CD7" w:rsidRDefault="003419AE" w:rsidP="00567CD7">
      <w:pPr>
        <w:jc w:val="both"/>
        <w:rPr>
          <w:bCs/>
        </w:rPr>
      </w:pPr>
      <w:r>
        <w:rPr>
          <w:bCs/>
        </w:rPr>
        <w:t xml:space="preserve">Write a program that takes </w:t>
      </w:r>
      <w:r w:rsidR="00833D39">
        <w:rPr>
          <w:bCs/>
        </w:rPr>
        <w:t xml:space="preserve">infix </w:t>
      </w:r>
      <w:r w:rsidR="00E66061">
        <w:rPr>
          <w:bCs/>
        </w:rPr>
        <w:t>expression</w:t>
      </w:r>
      <w:r w:rsidR="00833D39">
        <w:rPr>
          <w:bCs/>
        </w:rPr>
        <w:t xml:space="preserve"> from the user and c</w:t>
      </w:r>
      <w:r w:rsidR="00E66061">
        <w:rPr>
          <w:bCs/>
        </w:rPr>
        <w:t>onvert it into postfix expression using stack.</w:t>
      </w:r>
    </w:p>
    <w:p w14:paraId="5A1BE534" w14:textId="77777777" w:rsidR="00567CD7" w:rsidRDefault="00567CD7" w:rsidP="00567CD7">
      <w:pPr>
        <w:jc w:val="both"/>
        <w:rPr>
          <w:bCs/>
        </w:rPr>
      </w:pPr>
    </w:p>
    <w:p w14:paraId="43038E8C" w14:textId="066B36A4" w:rsidR="00FF6D74" w:rsidRPr="00567CD7" w:rsidRDefault="00FF6D74" w:rsidP="00567CD7">
      <w:pPr>
        <w:jc w:val="both"/>
        <w:rPr>
          <w:bCs/>
        </w:rPr>
      </w:pPr>
      <w:r w:rsidRPr="00567CD7">
        <w:rPr>
          <w:b/>
          <w:bCs/>
        </w:rPr>
        <w:t>Example:</w:t>
      </w:r>
    </w:p>
    <w:p w14:paraId="7A8074F6" w14:textId="77777777" w:rsidR="00FF6D74" w:rsidRPr="00567CD7" w:rsidRDefault="00FF6D74" w:rsidP="00FF6D74">
      <w:r w:rsidRPr="00567CD7">
        <w:rPr>
          <w:b/>
          <w:bCs/>
        </w:rPr>
        <w:t xml:space="preserve">Infix Expression: </w:t>
      </w:r>
      <w:r w:rsidRPr="00567CD7">
        <w:t>A^B*C-D+E/F/(G+H)</w:t>
      </w:r>
    </w:p>
    <w:p w14:paraId="2D13F4FC" w14:textId="77777777" w:rsidR="00FF6D74" w:rsidRDefault="00FF6D74" w:rsidP="00FF6D74">
      <w:pPr>
        <w:rPr>
          <w:rStyle w:val="font-weight-bold"/>
          <w:rFonts w:cstheme="minorHAnsi"/>
          <w:color w:val="212529"/>
        </w:rPr>
      </w:pPr>
      <w:r w:rsidRPr="00567CD7">
        <w:rPr>
          <w:b/>
          <w:bCs/>
        </w:rPr>
        <w:t>Postfix Expression:</w:t>
      </w:r>
      <w:r w:rsidRPr="00567CD7">
        <w:rPr>
          <w:rFonts w:cstheme="minorHAnsi"/>
        </w:rPr>
        <w:t xml:space="preserve"> </w:t>
      </w:r>
      <w:r w:rsidRPr="00567CD7">
        <w:rPr>
          <w:rFonts w:cstheme="minorHAnsi"/>
          <w:color w:val="212529"/>
        </w:rPr>
        <w:t> </w:t>
      </w:r>
      <w:r w:rsidRPr="00567CD7">
        <w:rPr>
          <w:rStyle w:val="font-weight-bold"/>
          <w:rFonts w:cstheme="minorHAnsi"/>
          <w:color w:val="212529"/>
        </w:rPr>
        <w:t>AB^C*D-EF/GH+/+</w:t>
      </w:r>
    </w:p>
    <w:p w14:paraId="057DB7DF" w14:textId="77777777" w:rsidR="00FF6D74" w:rsidRDefault="00FF6D74" w:rsidP="003419AE">
      <w:pPr>
        <w:jc w:val="both"/>
        <w:rPr>
          <w:bCs/>
          <w:lang w:val="en-GB"/>
        </w:rPr>
      </w:pPr>
    </w:p>
    <w:p w14:paraId="589BDBC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#include&lt;iostream&gt;</w:t>
      </w:r>
    </w:p>
    <w:p w14:paraId="6E4A81A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#include&lt;stack&gt;</w:t>
      </w:r>
    </w:p>
    <w:p w14:paraId="3B5DF91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using namespace std;</w:t>
      </w:r>
    </w:p>
    <w:p w14:paraId="1F2A554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/ defines the Boolean function for operator, operand, equalOrhigher precedence and the string conversion function.  </w:t>
      </w:r>
    </w:p>
    <w:p w14:paraId="36156D4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IsOperator(char);  </w:t>
      </w:r>
    </w:p>
    <w:p w14:paraId="6F0E7F1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IsOperand(char);  </w:t>
      </w:r>
    </w:p>
    <w:p w14:paraId="1A2E223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eqlOrhigher(char, char);  </w:t>
      </w:r>
    </w:p>
    <w:p w14:paraId="76E487A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tring convert(string);  </w:t>
      </w:r>
    </w:p>
    <w:p w14:paraId="3834F76C" w14:textId="77777777" w:rsidR="00D767EB" w:rsidRPr="00D767EB" w:rsidRDefault="00D767EB" w:rsidP="00D767EB">
      <w:pPr>
        <w:jc w:val="both"/>
        <w:rPr>
          <w:b/>
        </w:rPr>
      </w:pPr>
    </w:p>
    <w:p w14:paraId="6304B77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int s[100],size=100,top=-1;</w:t>
      </w:r>
    </w:p>
    <w:p w14:paraId="46FFF44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void push(int val)</w:t>
      </w:r>
    </w:p>
    <w:p w14:paraId="644C092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540845E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if(top&gt;=size-1)</w:t>
      </w:r>
    </w:p>
    <w:p w14:paraId="5C6EB13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1D91865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cout &lt;&lt; "overflow "&lt;&lt; endl;</w:t>
      </w:r>
    </w:p>
    <w:p w14:paraId="72DA842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440CA4E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else</w:t>
      </w:r>
    </w:p>
    <w:p w14:paraId="341E4E5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09B02A1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top++;</w:t>
      </w:r>
    </w:p>
    <w:p w14:paraId="464B569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s[top]=val;</w:t>
      </w:r>
    </w:p>
    <w:p w14:paraId="534605C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lastRenderedPageBreak/>
        <w:t xml:space="preserve">    }</w:t>
      </w:r>
    </w:p>
    <w:p w14:paraId="4059314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38C39C2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void pop()</w:t>
      </w:r>
    </w:p>
    <w:p w14:paraId="434947B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6D5164B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if(top&lt;=-1)</w:t>
      </w:r>
    </w:p>
    <w:p w14:paraId="6691988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7A9510A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cout &lt;&lt; "stack is underflow "&lt;&lt; endl;</w:t>
      </w:r>
    </w:p>
    <w:p w14:paraId="43AC33C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404A346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else</w:t>
      </w:r>
    </w:p>
    <w:p w14:paraId="79C828B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0ECF705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cout &lt;&lt; "your pop element is :"&lt;&lt; s[top]&lt;&lt; endl;</w:t>
      </w:r>
    </w:p>
    <w:p w14:paraId="471499E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top--;</w:t>
      </w:r>
    </w:p>
    <w:p w14:paraId="7C623CB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5FC1137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0D14E9B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void display()</w:t>
      </w:r>
    </w:p>
    <w:p w14:paraId="7655F1E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5A2D48F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if (top&gt;-1)</w:t>
      </w:r>
    </w:p>
    <w:p w14:paraId="1655DC5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76F1D10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cout &lt;&lt; "your stack elements are :";</w:t>
      </w:r>
    </w:p>
    <w:p w14:paraId="35EE312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for (int i=top;i&gt;=0;i--)</w:t>
      </w:r>
    </w:p>
    <w:p w14:paraId="0DE04CA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70E9984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cout &lt;&lt; s[i]&lt;&lt;" ";</w:t>
      </w:r>
    </w:p>
    <w:p w14:paraId="4C84C8E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1D1CBE7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72C3553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else</w:t>
      </w:r>
    </w:p>
    <w:p w14:paraId="4AA9CA9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{</w:t>
      </w:r>
    </w:p>
    <w:p w14:paraId="6ECEF7E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cout &lt;&lt; "your stack is empty :"&lt;&lt; endl;</w:t>
      </w:r>
    </w:p>
    <w:p w14:paraId="150A017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}</w:t>
      </w:r>
    </w:p>
    <w:p w14:paraId="3BE7C97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46299946" w14:textId="77777777" w:rsidR="00D767EB" w:rsidRPr="00D767EB" w:rsidRDefault="00D767EB" w:rsidP="00D767EB">
      <w:pPr>
        <w:jc w:val="both"/>
        <w:rPr>
          <w:b/>
        </w:rPr>
      </w:pPr>
    </w:p>
    <w:p w14:paraId="44E9FC9A" w14:textId="77777777" w:rsidR="00D767EB" w:rsidRPr="00D767EB" w:rsidRDefault="00D767EB" w:rsidP="00D767EB">
      <w:pPr>
        <w:jc w:val="both"/>
        <w:rPr>
          <w:b/>
        </w:rPr>
      </w:pPr>
      <w:bookmarkStart w:id="3" w:name="_GoBack"/>
      <w:bookmarkEnd w:id="3"/>
    </w:p>
    <w:p w14:paraId="5F8C888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2D5F2C3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/ define the IsOperator() function to validate whether any symbol is operator.  </w:t>
      </w:r>
    </w:p>
    <w:p w14:paraId="37300D2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* If the symbol is operator, it returns true, otherwise false. */  </w:t>
      </w:r>
    </w:p>
    <w:p w14:paraId="49755C7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IsOperator(char c)  </w:t>
      </w:r>
    </w:p>
    <w:p w14:paraId="3669567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0227CCA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c == '+' || c == '-' || c == '*' || c == '/' || c == '^' )  </w:t>
      </w:r>
    </w:p>
    <w:p w14:paraId="4BE31B4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true;     </w:t>
      </w:r>
    </w:p>
    <w:p w14:paraId="629B43B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false;  </w:t>
      </w:r>
    </w:p>
    <w:p w14:paraId="7982E10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2CFEF5C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4C27841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/ IsOperand() function is used to validate whether the character is operand.  </w:t>
      </w:r>
    </w:p>
    <w:p w14:paraId="230289E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IsOperand(char c)  </w:t>
      </w:r>
    </w:p>
    <w:p w14:paraId="3370EA7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0DE07E2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 c &gt;= 'A' &amp;&amp; c &lt;= 'Z')  /* Define the character in between A to Z. If not, it returns False.*/  </w:t>
      </w:r>
    </w:p>
    <w:p w14:paraId="78544F3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true;  </w:t>
      </w:r>
    </w:p>
    <w:p w14:paraId="5570FCC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 (c &gt;= 'a' &amp;&amp; c &lt;= 'z')  // Define the character in between a to z. If not, it returns False. */  </w:t>
      </w:r>
    </w:p>
    <w:p w14:paraId="6A9D3C1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true;  </w:t>
      </w:r>
    </w:p>
    <w:p w14:paraId="2D16751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c &gt;= '0' &amp;&amp; c &lt;= '9')   // Define the character in between 0 to 9. If not, it returns False. */  </w:t>
      </w:r>
    </w:p>
    <w:p w14:paraId="5196416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true;  </w:t>
      </w:r>
    </w:p>
    <w:p w14:paraId="0C56FA2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false;  </w:t>
      </w:r>
    </w:p>
    <w:p w14:paraId="7FC7BB2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lastRenderedPageBreak/>
        <w:t xml:space="preserve">}  </w:t>
      </w:r>
    </w:p>
    <w:p w14:paraId="2C63B33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/ here, precedence() function is used to define the precedence to the operator.  </w:t>
      </w:r>
    </w:p>
    <w:p w14:paraId="07DF1C2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nt precedence(char op)  </w:t>
      </w:r>
    </w:p>
    <w:p w14:paraId="1546B49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548BE5B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op == '+' || op == '-')                   /* it defines the lowest precedence */  </w:t>
      </w:r>
    </w:p>
    <w:p w14:paraId="15F79E6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1;  </w:t>
      </w:r>
    </w:p>
    <w:p w14:paraId="5784ACD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 (op == '*' || op == '/')  </w:t>
      </w:r>
    </w:p>
    <w:p w14:paraId="17E84CC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2;  </w:t>
      </w:r>
    </w:p>
    <w:p w14:paraId="45D6A53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op == '^')                                  /* exponent operator has the highest precedence */ </w:t>
      </w:r>
    </w:p>
    <w:p w14:paraId="568C316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3;       </w:t>
      </w:r>
    </w:p>
    <w:p w14:paraId="5B5005C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0; </w:t>
      </w:r>
    </w:p>
    <w:p w14:paraId="27FA501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48DFC0B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* The eqlOrhigher() function is used to check the higher or equal precedence of the two operators in infix expression. */  </w:t>
      </w:r>
    </w:p>
    <w:p w14:paraId="4AF24E4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bool eqlOrhigher (char op1, char op2)  </w:t>
      </w:r>
    </w:p>
    <w:p w14:paraId="4CB1F36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61D388B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nt p1 = precedence(op1);  </w:t>
      </w:r>
    </w:p>
    <w:p w14:paraId="0B2FB2B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nt p2 = precedence(op2);  </w:t>
      </w:r>
    </w:p>
    <w:p w14:paraId="3FE7C3B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 (p1 == p2)  </w:t>
      </w:r>
    </w:p>
    <w:p w14:paraId="394CF86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58E2AA5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 (op1 == '^' )  </w:t>
      </w:r>
    </w:p>
    <w:p w14:paraId="0AAC948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19CBEF1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return false;</w:t>
      </w:r>
    </w:p>
    <w:p w14:paraId="3FA0279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7E1B845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else</w:t>
      </w:r>
    </w:p>
    <w:p w14:paraId="00B148E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2C45FE5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return true;</w:t>
      </w:r>
    </w:p>
    <w:p w14:paraId="143BFDB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5C81493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66E251C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 (p1&gt;p2 ? true : false);  </w:t>
      </w:r>
    </w:p>
    <w:p w14:paraId="1368277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1DBE065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1E0563B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/* string convert() function is used to convert the infix expression to the postfix expression of the Stack */  </w:t>
      </w:r>
    </w:p>
    <w:p w14:paraId="4FCE1FF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tring convert(string infix)  </w:t>
      </w:r>
    </w:p>
    <w:p w14:paraId="31AE30E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02981C9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tack &lt;char&gt; s;  </w:t>
      </w:r>
    </w:p>
    <w:p w14:paraId="208E7A1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tring postfix ="";    </w:t>
      </w:r>
    </w:p>
    <w:p w14:paraId="14EDBF8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har ch;  </w:t>
      </w:r>
    </w:p>
    <w:p w14:paraId="7FD8CD3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3B44D16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.push( '(' );  </w:t>
      </w:r>
    </w:p>
    <w:p w14:paraId="5A21446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nfix += ')';  </w:t>
      </w:r>
    </w:p>
    <w:p w14:paraId="4949751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221EA9A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for(int i = 0; i&lt;20; i++)  </w:t>
      </w:r>
    </w:p>
    <w:p w14:paraId="0D5E8C5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7F3B7D7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h = infix[i];  </w:t>
      </w:r>
    </w:p>
    <w:p w14:paraId="2849021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</w:t>
      </w:r>
    </w:p>
    <w:p w14:paraId="13E3024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if(ch == ' ')  </w:t>
      </w:r>
    </w:p>
    <w:p w14:paraId="06DA4AC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ontinue;  </w:t>
      </w:r>
    </w:p>
    <w:p w14:paraId="7F73CC5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else if(ch == '(')  </w:t>
      </w:r>
    </w:p>
    <w:p w14:paraId="187254B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push(ch);  </w:t>
      </w:r>
    </w:p>
    <w:p w14:paraId="752790D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else if(IsOperand(ch))  </w:t>
      </w:r>
    </w:p>
    <w:p w14:paraId="09EB9A9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postfix += ch;  </w:t>
      </w:r>
    </w:p>
    <w:p w14:paraId="2E954AE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else if(IsOperator(ch))  </w:t>
      </w:r>
    </w:p>
    <w:p w14:paraId="30662E9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lastRenderedPageBreak/>
        <w:t xml:space="preserve">{  </w:t>
      </w:r>
    </w:p>
    <w:p w14:paraId="5B155D8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while(!s.empty() &amp;&amp; eqlOrhigher(s.top(), ch))  </w:t>
      </w:r>
    </w:p>
    <w:p w14:paraId="5DB29AC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27E892B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postfix += s.top();  </w:t>
      </w:r>
    </w:p>
    <w:p w14:paraId="205263A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.pop();  </w:t>
      </w:r>
    </w:p>
    <w:p w14:paraId="13C6F03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51F9437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.push(ch);  </w:t>
      </w:r>
    </w:p>
    <w:p w14:paraId="629D365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443B98B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else if(ch == ')')  </w:t>
      </w:r>
    </w:p>
    <w:p w14:paraId="3D5E021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5A82F7E2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while(!s.empty() &amp;&amp; s.top() != '(')  </w:t>
      </w:r>
    </w:p>
    <w:p w14:paraId="6D6C768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750C530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postfix += s.top();  </w:t>
      </w:r>
    </w:p>
    <w:p w14:paraId="74D993F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.pop();  </w:t>
      </w:r>
    </w:p>
    <w:p w14:paraId="5A0F8BD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217531E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s.pop();  </w:t>
      </w:r>
    </w:p>
    <w:p w14:paraId="2807CFC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4EBB820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0A7813D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return postfix;  </w:t>
      </w:r>
    </w:p>
    <w:p w14:paraId="3B9F16D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 </w:t>
      </w:r>
    </w:p>
    <w:p w14:paraId="613D401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int main ()</w:t>
      </w:r>
    </w:p>
    <w:p w14:paraId="05D01BA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{</w:t>
      </w:r>
    </w:p>
    <w:p w14:paraId="1BC1AE1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string infix_expression, postfix_expression;  </w:t>
      </w:r>
    </w:p>
    <w:p w14:paraId="7040425A" w14:textId="77777777" w:rsidR="00D767EB" w:rsidRPr="00D767EB" w:rsidRDefault="00D767EB" w:rsidP="00D767EB">
      <w:pPr>
        <w:jc w:val="both"/>
        <w:rPr>
          <w:b/>
        </w:rPr>
      </w:pPr>
    </w:p>
    <w:p w14:paraId="6C3E7805" w14:textId="77777777" w:rsidR="00D767EB" w:rsidRPr="00D767EB" w:rsidRDefault="00D767EB" w:rsidP="00D767EB">
      <w:pPr>
        <w:jc w:val="both"/>
        <w:rPr>
          <w:b/>
        </w:rPr>
      </w:pPr>
    </w:p>
    <w:p w14:paraId="338F457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</w:t>
      </w:r>
    </w:p>
    <w:p w14:paraId="1A67A9A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int ch, val;</w:t>
      </w:r>
    </w:p>
    <w:p w14:paraId="15E3A4C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cout&lt;&lt;"1) Push in stack"&lt;&lt;endl;</w:t>
      </w:r>
    </w:p>
    <w:p w14:paraId="5935934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cout&lt;&lt;"2) Pop from stack"&lt;&lt;endl;</w:t>
      </w:r>
    </w:p>
    <w:p w14:paraId="7760DA7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cout&lt;&lt;"3) Display stack"&lt;&lt;endl;</w:t>
      </w:r>
    </w:p>
    <w:p w14:paraId="59AA243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cout&lt;&lt;"4) infix to postfix"&lt;&lt; endl; </w:t>
      </w:r>
    </w:p>
    <w:p w14:paraId="6F3BCD68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cout&lt;&lt;"5) Exit"&lt;&lt;endl;</w:t>
      </w:r>
    </w:p>
    <w:p w14:paraId="64440BE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do {</w:t>
      </w:r>
    </w:p>
    <w:p w14:paraId="2189D0A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cout&lt;&lt;"Enter choice: "&lt;&lt;endl;</w:t>
      </w:r>
    </w:p>
    <w:p w14:paraId="3F1726F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cin&gt;&gt;ch;</w:t>
      </w:r>
    </w:p>
    <w:p w14:paraId="763E61F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switch(ch) {</w:t>
      </w:r>
    </w:p>
    <w:p w14:paraId="524210B5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</w:t>
      </w:r>
    </w:p>
    <w:p w14:paraId="4B87DBE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case 1: {</w:t>
      </w:r>
    </w:p>
    <w:p w14:paraId="360AFE5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cout&lt;&lt;"Enter value to be pushed:"&lt;&lt;endl;</w:t>
      </w:r>
    </w:p>
    <w:p w14:paraId="5ECBFA8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cin&gt;&gt;val;</w:t>
      </w:r>
    </w:p>
    <w:p w14:paraId="52575D0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push(val);</w:t>
      </w:r>
    </w:p>
    <w:p w14:paraId="7C9951D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break;</w:t>
      </w:r>
    </w:p>
    <w:p w14:paraId="20E4FBE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0BA05DE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case 2: {</w:t>
      </w:r>
    </w:p>
    <w:p w14:paraId="22402FD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pop();</w:t>
      </w:r>
    </w:p>
    <w:p w14:paraId="1378A77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break;</w:t>
      </w:r>
    </w:p>
    <w:p w14:paraId="16BD884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0022C66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case 3: {</w:t>
      </w:r>
    </w:p>
    <w:p w14:paraId="5122C58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display();</w:t>
      </w:r>
    </w:p>
    <w:p w14:paraId="3E015B0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cout &lt;&lt; endl;</w:t>
      </w:r>
    </w:p>
    <w:p w14:paraId="550F367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break;</w:t>
      </w:r>
    </w:p>
    <w:p w14:paraId="43A8B81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3AABFE50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case 4:</w:t>
      </w:r>
    </w:p>
    <w:p w14:paraId="73480B5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{</w:t>
      </w:r>
    </w:p>
    <w:p w14:paraId="2DE8F9D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lastRenderedPageBreak/>
        <w:t xml:space="preserve">             </w:t>
      </w:r>
    </w:p>
    <w:p w14:paraId="5DC5FED4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do  </w:t>
      </w:r>
    </w:p>
    <w:p w14:paraId="0FCDF4A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{  </w:t>
      </w:r>
    </w:p>
    <w:p w14:paraId="6B2FFBF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out &lt;&lt; " Enter an infix expression: ";  </w:t>
      </w:r>
    </w:p>
    <w:p w14:paraId="2AE132C1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in &gt;&gt; infix_expression;  </w:t>
      </w:r>
    </w:p>
    <w:p w14:paraId="1C64E6AA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postfix_expression = convert(infix_expression);  </w:t>
      </w:r>
    </w:p>
    <w:p w14:paraId="65F1C55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cout &lt;&lt; " Your Infix expression is: " &lt;&lt; infix_expression&lt;&lt; endl;  </w:t>
      </w:r>
    </w:p>
    <w:p w14:paraId="072CCD0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cout &lt;&lt; " Postfix expression is: " &lt;&lt; postfix_expression&lt;&lt; endl;  </w:t>
      </w:r>
    </w:p>
    <w:p w14:paraId="5CC1B239" w14:textId="77777777" w:rsidR="00D767EB" w:rsidRPr="00D767EB" w:rsidRDefault="00D767EB" w:rsidP="00D767EB">
      <w:pPr>
        <w:jc w:val="both"/>
        <w:rPr>
          <w:b/>
        </w:rPr>
      </w:pPr>
    </w:p>
    <w:p w14:paraId="0DDF0F26" w14:textId="77777777" w:rsidR="00D767EB" w:rsidRPr="00D767EB" w:rsidRDefault="00D767EB" w:rsidP="00D767EB">
      <w:pPr>
        <w:jc w:val="both"/>
        <w:rPr>
          <w:b/>
        </w:rPr>
      </w:pPr>
    </w:p>
    <w:p w14:paraId="4154E17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} while(ch == 1);  </w:t>
      </w:r>
    </w:p>
    <w:p w14:paraId="705BA3EB" w14:textId="77777777" w:rsidR="00D767EB" w:rsidRPr="00D767EB" w:rsidRDefault="00D767EB" w:rsidP="00D767EB">
      <w:pPr>
        <w:jc w:val="both"/>
        <w:rPr>
          <w:b/>
        </w:rPr>
      </w:pPr>
    </w:p>
    <w:p w14:paraId="06AC65F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1ED03DF3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case 5: {</w:t>
      </w:r>
    </w:p>
    <w:p w14:paraId="35E553DE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cout&lt;&lt;"Exit"&lt;&lt;endl;</w:t>
      </w:r>
    </w:p>
    <w:p w14:paraId="39CF352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break;</w:t>
      </w:r>
    </w:p>
    <w:p w14:paraId="5D36FA46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212C38DB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default: {</w:t>
      </w:r>
    </w:p>
    <w:p w14:paraId="388DF2D7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   cout&lt;&lt;"Invalid Choice"&lt;&lt;endl;</w:t>
      </w:r>
    </w:p>
    <w:p w14:paraId="38A9EE4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   }</w:t>
      </w:r>
    </w:p>
    <w:p w14:paraId="6A281C1F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   }</w:t>
      </w:r>
    </w:p>
    <w:p w14:paraId="1FCBBFC9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}while(ch!=5);</w:t>
      </w:r>
    </w:p>
    <w:p w14:paraId="6689326C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 xml:space="preserve">   return 0;</w:t>
      </w:r>
    </w:p>
    <w:p w14:paraId="3860401D" w14:textId="77777777" w:rsidR="00D767EB" w:rsidRPr="00D767EB" w:rsidRDefault="00D767EB" w:rsidP="00D767EB">
      <w:pPr>
        <w:jc w:val="both"/>
        <w:rPr>
          <w:b/>
        </w:rPr>
      </w:pPr>
      <w:r w:rsidRPr="00D767EB">
        <w:rPr>
          <w:b/>
        </w:rPr>
        <w:t>}</w:t>
      </w:r>
    </w:p>
    <w:p w14:paraId="3B720091" w14:textId="6EA108EC" w:rsidR="000942CB" w:rsidRDefault="000942CB" w:rsidP="003419AE">
      <w:pPr>
        <w:jc w:val="both"/>
        <w:rPr>
          <w:b/>
        </w:rPr>
      </w:pPr>
    </w:p>
    <w:p w14:paraId="61B3F0D3" w14:textId="48D079A5" w:rsidR="00E66061" w:rsidRDefault="00E66061" w:rsidP="003419AE">
      <w:pPr>
        <w:jc w:val="both"/>
        <w:rPr>
          <w:b/>
        </w:rPr>
      </w:pPr>
      <w:r w:rsidRPr="00C521A6">
        <w:rPr>
          <w:b/>
        </w:rPr>
        <w:t xml:space="preserve">Task </w:t>
      </w:r>
      <w:r w:rsidR="00D614EB">
        <w:rPr>
          <w:b/>
        </w:rPr>
        <w:t>4</w:t>
      </w:r>
    </w:p>
    <w:p w14:paraId="32E04B42" w14:textId="5A6816C2" w:rsidR="00E66061" w:rsidRDefault="003419AE" w:rsidP="003419AE">
      <w:pPr>
        <w:jc w:val="both"/>
        <w:rPr>
          <w:b/>
        </w:rPr>
      </w:pPr>
      <w:r>
        <w:rPr>
          <w:bCs/>
        </w:rPr>
        <w:t xml:space="preserve">Write a program that takes </w:t>
      </w:r>
      <w:r w:rsidR="00E66061">
        <w:rPr>
          <w:bCs/>
        </w:rPr>
        <w:t>infix expression from the user and convert it into prefix expression using stack.</w:t>
      </w:r>
    </w:p>
    <w:p w14:paraId="599DD8A5" w14:textId="131CEED2" w:rsidR="0067306D" w:rsidRDefault="0067306D" w:rsidP="003419AE">
      <w:pPr>
        <w:jc w:val="both"/>
        <w:rPr>
          <w:b/>
        </w:rPr>
      </w:pPr>
    </w:p>
    <w:p w14:paraId="40594620" w14:textId="7136EA9E" w:rsidR="0029454E" w:rsidRDefault="0029454E" w:rsidP="0029454E">
      <w:pPr>
        <w:rPr>
          <w:b/>
          <w:bCs/>
        </w:rPr>
      </w:pPr>
      <w:r>
        <w:rPr>
          <w:b/>
          <w:bCs/>
        </w:rPr>
        <w:t>E</w:t>
      </w:r>
      <w:r w:rsidRPr="00832901">
        <w:rPr>
          <w:b/>
          <w:bCs/>
        </w:rPr>
        <w:t>xample:</w:t>
      </w:r>
    </w:p>
    <w:p w14:paraId="3BE40514" w14:textId="77777777" w:rsidR="0029454E" w:rsidRPr="00D95B14" w:rsidRDefault="0029454E" w:rsidP="0029454E">
      <w:r w:rsidRPr="00D95B14">
        <w:rPr>
          <w:b/>
          <w:bCs/>
        </w:rPr>
        <w:t xml:space="preserve">Infix Expression: </w:t>
      </w:r>
      <w:r w:rsidRPr="00D95B14">
        <w:t>A^B*C-D+E/F/(G+H)</w:t>
      </w:r>
    </w:p>
    <w:p w14:paraId="35A3A6BC" w14:textId="77777777" w:rsidR="0029454E" w:rsidRDefault="0029454E" w:rsidP="0029454E">
      <w:pPr>
        <w:shd w:val="clear" w:color="auto" w:fill="FFFFFF" w:themeFill="background1"/>
        <w:rPr>
          <w:rFonts w:cstheme="minorHAnsi"/>
          <w:color w:val="212529"/>
          <w:shd w:val="clear" w:color="auto" w:fill="FFFFFF" w:themeFill="background1"/>
        </w:rPr>
      </w:pPr>
      <w:r w:rsidRPr="00D95B14">
        <w:rPr>
          <w:b/>
          <w:bCs/>
        </w:rPr>
        <w:t>P</w:t>
      </w:r>
      <w:r>
        <w:rPr>
          <w:b/>
          <w:bCs/>
        </w:rPr>
        <w:t>re</w:t>
      </w:r>
      <w:r w:rsidRPr="00D95B14">
        <w:rPr>
          <w:b/>
          <w:bCs/>
        </w:rPr>
        <w:t>fix Expression:</w:t>
      </w:r>
      <w:r w:rsidRPr="00D95B14">
        <w:rPr>
          <w:rFonts w:cstheme="minorHAnsi"/>
        </w:rPr>
        <w:t xml:space="preserve"> </w:t>
      </w:r>
      <w:r w:rsidRPr="00D95B14">
        <w:rPr>
          <w:rFonts w:cstheme="minorHAnsi"/>
          <w:color w:val="212529"/>
        </w:rPr>
        <w:t> </w:t>
      </w:r>
      <w:r w:rsidRPr="00832901">
        <w:rPr>
          <w:rFonts w:cstheme="minorHAnsi"/>
          <w:color w:val="212529"/>
          <w:shd w:val="clear" w:color="auto" w:fill="FFFFFF" w:themeFill="background1"/>
        </w:rPr>
        <w:t>-*^ABC+D/E/F+GH</w:t>
      </w:r>
    </w:p>
    <w:p w14:paraId="6240454C" w14:textId="55F1C8BE" w:rsidR="0029454E" w:rsidRDefault="0029454E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</w:p>
    <w:p w14:paraId="37AF1457" w14:textId="77777777" w:rsidR="000B09EC" w:rsidRDefault="000B09EC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</w:p>
    <w:p w14:paraId="56AF6DFE" w14:textId="77777777" w:rsidR="0029454E" w:rsidRDefault="0029454E" w:rsidP="0029454E">
      <w:pPr>
        <w:shd w:val="clear" w:color="auto" w:fill="FFFFFF" w:themeFill="background1"/>
        <w:jc w:val="both"/>
        <w:rPr>
          <w:rFonts w:cstheme="minorHAnsi"/>
          <w:b/>
          <w:bCs/>
          <w:color w:val="212529"/>
          <w:shd w:val="clear" w:color="auto" w:fill="FFFFFF" w:themeFill="background1"/>
        </w:rPr>
      </w:pPr>
      <w:r w:rsidRPr="0055607D">
        <w:rPr>
          <w:rFonts w:cstheme="minorHAnsi"/>
          <w:b/>
          <w:bCs/>
          <w:color w:val="212529"/>
          <w:shd w:val="clear" w:color="auto" w:fill="FFFFFF" w:themeFill="background1"/>
        </w:rPr>
        <w:t>Hint:</w:t>
      </w:r>
    </w:p>
    <w:p w14:paraId="231B8D01" w14:textId="77777777" w:rsidR="0029454E" w:rsidRPr="0055607D" w:rsidRDefault="0029454E" w:rsidP="0029454E">
      <w:pPr>
        <w:shd w:val="clear" w:color="auto" w:fill="FFFFFF" w:themeFill="background1"/>
        <w:jc w:val="both"/>
        <w:rPr>
          <w:rFonts w:cstheme="minorHAnsi"/>
          <w:color w:val="212529"/>
          <w:shd w:val="clear" w:color="auto" w:fill="FFFFFF" w:themeFill="background1"/>
        </w:rPr>
      </w:pPr>
      <w:r>
        <w:rPr>
          <w:rFonts w:cstheme="minorHAnsi"/>
          <w:color w:val="212529"/>
          <w:shd w:val="clear" w:color="auto" w:fill="FFFFFF" w:themeFill="background1"/>
        </w:rPr>
        <w:t>Reverse given infix expression, remaining logic as it is with the difference of brackets only. Reverse expression in prefix string again before displaying. Strrev()</w:t>
      </w:r>
    </w:p>
    <w:p w14:paraId="58029FF7" w14:textId="77777777" w:rsidR="0029454E" w:rsidRDefault="0029454E" w:rsidP="003419AE">
      <w:pPr>
        <w:jc w:val="both"/>
        <w:rPr>
          <w:b/>
        </w:rPr>
      </w:pPr>
    </w:p>
    <w:p w14:paraId="5267AC46" w14:textId="329927B3" w:rsidR="0067306D" w:rsidRDefault="0067306D" w:rsidP="009E710F">
      <w:pPr>
        <w:rPr>
          <w:b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6552C7E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4D0AEDB8" w:rsidR="005C1063" w:rsidRPr="006469FB" w:rsidRDefault="0011674C" w:rsidP="0067306D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67306D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76571A" w:rsidRPr="006469FB" w14:paraId="1E94F304" w14:textId="77777777" w:rsidTr="00750CBC">
        <w:trPr>
          <w:jc w:val="center"/>
        </w:trPr>
        <w:tc>
          <w:tcPr>
            <w:tcW w:w="981" w:type="dxa"/>
            <w:vAlign w:val="center"/>
          </w:tcPr>
          <w:p w14:paraId="7AE8F39B" w14:textId="77777777" w:rsidR="0076571A" w:rsidRDefault="0076571A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896" w:type="dxa"/>
            <w:vAlign w:val="center"/>
          </w:tcPr>
          <w:p w14:paraId="55D688EE" w14:textId="110FACE9" w:rsidR="0076571A" w:rsidRDefault="0011674C" w:rsidP="002D5978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D5978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4FE39C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DDBA6A5" w14:textId="77777777" w:rsidR="0076571A" w:rsidRPr="006469FB" w:rsidRDefault="0076571A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11674C" w:rsidRPr="006469FB" w14:paraId="280FFF86" w14:textId="77777777" w:rsidTr="00750CBC">
        <w:trPr>
          <w:jc w:val="center"/>
        </w:trPr>
        <w:tc>
          <w:tcPr>
            <w:tcW w:w="981" w:type="dxa"/>
            <w:vAlign w:val="center"/>
          </w:tcPr>
          <w:p w14:paraId="0B943B7B" w14:textId="5AA5965F" w:rsidR="0011674C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  <w:vAlign w:val="center"/>
          </w:tcPr>
          <w:p w14:paraId="50BA9F3F" w14:textId="46504889" w:rsidR="0011674C" w:rsidRDefault="0011674C" w:rsidP="002D5978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2D5978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227C0B41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BC88E83" w14:textId="77777777" w:rsidR="0011674C" w:rsidRPr="006469FB" w:rsidRDefault="0011674C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6B0AAD" w14:textId="77777777" w:rsidR="00572BB0" w:rsidRDefault="00572BB0">
      <w:r>
        <w:separator/>
      </w:r>
    </w:p>
  </w:endnote>
  <w:endnote w:type="continuationSeparator" w:id="0">
    <w:p w14:paraId="023A73C1" w14:textId="77777777" w:rsidR="00572BB0" w:rsidRDefault="0057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4F2D8630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D767EB">
      <w:rPr>
        <w:noProof/>
      </w:rPr>
      <w:t>5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D767EB">
      <w:rPr>
        <w:noProof/>
      </w:rPr>
      <w:t>8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BEC3A9" w14:textId="77777777" w:rsidR="00572BB0" w:rsidRDefault="00572BB0">
      <w:r>
        <w:separator/>
      </w:r>
    </w:p>
  </w:footnote>
  <w:footnote w:type="continuationSeparator" w:id="0">
    <w:p w14:paraId="5C26F190" w14:textId="77777777" w:rsidR="00572BB0" w:rsidRDefault="00572B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gUA4Rrtt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104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BB0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0A03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12E"/>
    <w:rsid w:val="00B43E37"/>
    <w:rsid w:val="00B44969"/>
    <w:rsid w:val="00B45428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44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767EB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25E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174CB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9C541-C650-4C5B-B549-081A78095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97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8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2</cp:revision>
  <cp:lastPrinted>2018-10-24T07:56:00Z</cp:lastPrinted>
  <dcterms:created xsi:type="dcterms:W3CDTF">2023-03-09T16:28:00Z</dcterms:created>
  <dcterms:modified xsi:type="dcterms:W3CDTF">2023-03-09T16:28:00Z</dcterms:modified>
</cp:coreProperties>
</file>